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09F4C3" w14:textId="00B231B3" w:rsidR="00504C38" w:rsidRDefault="00504C38" w:rsidP="00F96648">
      <w:pPr>
        <w:rPr>
          <w:b/>
          <w:sz w:val="32"/>
          <w:lang w:val="en-US"/>
        </w:rPr>
      </w:pPr>
      <w:r w:rsidRPr="00504C38">
        <w:rPr>
          <w:b/>
          <w:sz w:val="32"/>
          <w:lang w:val="en-US"/>
        </w:rPr>
        <w:t xml:space="preserve">Task </w:t>
      </w:r>
      <w:r w:rsidR="00E458AE">
        <w:rPr>
          <w:b/>
          <w:sz w:val="32"/>
          <w:lang w:val="en-US"/>
        </w:rPr>
        <w:t>7</w:t>
      </w:r>
      <w:r w:rsidRPr="00504C38">
        <w:rPr>
          <w:b/>
          <w:sz w:val="32"/>
          <w:lang w:val="en-US"/>
        </w:rPr>
        <w:t xml:space="preserve">: </w:t>
      </w:r>
      <w:r w:rsidR="00233E76" w:rsidRPr="00233E76">
        <w:rPr>
          <w:b/>
          <w:sz w:val="32"/>
          <w:lang w:val="en-US"/>
        </w:rPr>
        <w:t xml:space="preserve">Improve the Supervised Kitchenware ML model   </w:t>
      </w:r>
    </w:p>
    <w:p w14:paraId="4D49C5F0" w14:textId="7D47D35B" w:rsidR="00F17C40" w:rsidRDefault="00F96648" w:rsidP="00F96648">
      <w:pPr>
        <w:rPr>
          <w:lang w:val="en-US"/>
        </w:rPr>
      </w:pPr>
      <w:r w:rsidRPr="00F96648">
        <w:rPr>
          <w:lang w:val="en-US"/>
        </w:rPr>
        <w:t>Please read the given Task carefully.</w:t>
      </w:r>
    </w:p>
    <w:p w14:paraId="4635225C" w14:textId="77777777" w:rsidR="00504C38" w:rsidRPr="003262A4" w:rsidRDefault="00504C38" w:rsidP="00F96648">
      <w:pPr>
        <w:rPr>
          <w:rStyle w:val="berschriftZchn"/>
          <w:lang w:val="en-GB"/>
        </w:rPr>
      </w:pPr>
      <w:r w:rsidRPr="003262A4">
        <w:rPr>
          <w:rStyle w:val="berschriftZchn"/>
          <w:lang w:val="en-GB"/>
        </w:rPr>
        <w:t>Resources</w:t>
      </w:r>
    </w:p>
    <w:p w14:paraId="34C3F9D0" w14:textId="0DAE47E1" w:rsidR="00504C38" w:rsidRDefault="009A51A2" w:rsidP="00504C38">
      <w:pPr>
        <w:rPr>
          <w:lang w:val="en-US"/>
        </w:rPr>
      </w:pPr>
      <w:r w:rsidRPr="009A51A2">
        <w:rPr>
          <w:b/>
          <w:bCs/>
          <w:lang w:val="en-US"/>
        </w:rPr>
        <w:t>Session7_Example_fashion_mnist.py</w:t>
      </w:r>
      <w:r w:rsidR="00504C38">
        <w:rPr>
          <w:lang w:val="en-US"/>
        </w:rPr>
        <w:t xml:space="preserve"> in Moodle</w:t>
      </w:r>
    </w:p>
    <w:p w14:paraId="7BC3E0D7" w14:textId="77777777" w:rsidR="00235540" w:rsidRDefault="00235540" w:rsidP="00235540">
      <w:pPr>
        <w:rPr>
          <w:lang w:val="en-US"/>
        </w:rPr>
      </w:pPr>
    </w:p>
    <w:p w14:paraId="17FF4343" w14:textId="7FA90B34" w:rsidR="009B5FFC" w:rsidRPr="00225ACB" w:rsidRDefault="007E10F5" w:rsidP="007E10F5">
      <w:pPr>
        <w:pStyle w:val="1berschrift"/>
        <w:numPr>
          <w:ilvl w:val="0"/>
          <w:numId w:val="0"/>
        </w:numPr>
        <w:ind w:left="360" w:hanging="360"/>
        <w:rPr>
          <w:lang w:val="en-US"/>
        </w:rPr>
      </w:pPr>
      <w:r>
        <w:rPr>
          <w:lang w:val="en-US"/>
        </w:rPr>
        <w:t xml:space="preserve">Task </w:t>
      </w:r>
      <w:r w:rsidR="00E458AE">
        <w:rPr>
          <w:lang w:val="en-US"/>
        </w:rPr>
        <w:t>7</w:t>
      </w:r>
      <w:r>
        <w:rPr>
          <w:lang w:val="en-US"/>
        </w:rPr>
        <w:t xml:space="preserve"> </w:t>
      </w:r>
      <w:r w:rsidR="000B209A" w:rsidRPr="00225ACB">
        <w:rPr>
          <w:lang w:val="en-US"/>
        </w:rPr>
        <w:t>Definition</w:t>
      </w:r>
    </w:p>
    <w:p w14:paraId="28C2A6A3" w14:textId="3493903C" w:rsidR="00233E76" w:rsidRDefault="00233E76" w:rsidP="00233E76">
      <w:pPr>
        <w:rPr>
          <w:b/>
          <w:lang w:val="en-US"/>
        </w:rPr>
      </w:pPr>
      <w:r w:rsidRPr="00233E76">
        <w:rPr>
          <w:lang w:val="en-US"/>
        </w:rPr>
        <w:t>We have created a Supervised classification ML model, now your team needs, understand,</w:t>
      </w:r>
      <w:r>
        <w:rPr>
          <w:b/>
          <w:lang w:val="en-US"/>
        </w:rPr>
        <w:t xml:space="preserve"> </w:t>
      </w:r>
      <w:r w:rsidRPr="00233E76">
        <w:rPr>
          <w:lang w:val="en-US"/>
        </w:rPr>
        <w:t>implement, and improve it!</w:t>
      </w:r>
    </w:p>
    <w:p w14:paraId="6FC26C71" w14:textId="77777777" w:rsidR="00233E76" w:rsidRPr="00233E76" w:rsidRDefault="00233E76" w:rsidP="00233E76">
      <w:pPr>
        <w:pStyle w:val="11berschrift"/>
        <w:numPr>
          <w:ilvl w:val="0"/>
          <w:numId w:val="0"/>
        </w:numPr>
        <w:ind w:left="432" w:hanging="432"/>
        <w:rPr>
          <w:b w:val="0"/>
          <w:sz w:val="22"/>
          <w:lang w:val="en-US"/>
        </w:rPr>
      </w:pPr>
      <w:r w:rsidRPr="00233E76">
        <w:rPr>
          <w:b w:val="0"/>
          <w:sz w:val="22"/>
          <w:lang w:val="en-US"/>
        </w:rPr>
        <w:t>The aim of this task is to familiarize how to:</w:t>
      </w:r>
    </w:p>
    <w:p w14:paraId="44040C16" w14:textId="77777777" w:rsidR="00233E76" w:rsidRPr="00233E76" w:rsidRDefault="00233E76" w:rsidP="00233E76">
      <w:pPr>
        <w:pStyle w:val="11berschrift"/>
        <w:ind w:left="792"/>
        <w:rPr>
          <w:b w:val="0"/>
          <w:sz w:val="22"/>
          <w:lang w:val="en-US"/>
        </w:rPr>
      </w:pPr>
      <w:r w:rsidRPr="00233E76">
        <w:rPr>
          <w:b w:val="0"/>
          <w:sz w:val="22"/>
          <w:lang w:val="en-US"/>
        </w:rPr>
        <w:t>Initializing a Supervised ANN model to classify your own data with the help of TensorFlow + Kera</w:t>
      </w:r>
    </w:p>
    <w:p w14:paraId="6A50880C" w14:textId="77777777" w:rsidR="00233E76" w:rsidRPr="00233E76" w:rsidRDefault="00233E76" w:rsidP="00233E76">
      <w:pPr>
        <w:pStyle w:val="11berschrift"/>
        <w:ind w:left="792"/>
        <w:rPr>
          <w:b w:val="0"/>
          <w:sz w:val="22"/>
          <w:lang w:val="en-US"/>
        </w:rPr>
      </w:pPr>
      <w:r w:rsidRPr="00233E76">
        <w:rPr>
          <w:b w:val="0"/>
          <w:sz w:val="22"/>
          <w:lang w:val="en-US"/>
        </w:rPr>
        <w:t>Train and test the model on your own dataset</w:t>
      </w:r>
    </w:p>
    <w:p w14:paraId="06A4130A" w14:textId="67EB229D" w:rsidR="00233E76" w:rsidRPr="00233E76" w:rsidRDefault="00233E76" w:rsidP="00233E76">
      <w:pPr>
        <w:pStyle w:val="11berschrift"/>
        <w:ind w:left="792"/>
        <w:rPr>
          <w:b w:val="0"/>
          <w:sz w:val="22"/>
          <w:lang w:val="en-US"/>
        </w:rPr>
      </w:pPr>
      <w:r>
        <w:rPr>
          <w:b w:val="0"/>
          <w:sz w:val="22"/>
          <w:lang w:val="en-US"/>
        </w:rPr>
        <w:t>Explored m</w:t>
      </w:r>
      <w:r w:rsidRPr="00233E76">
        <w:rPr>
          <w:b w:val="0"/>
          <w:sz w:val="22"/>
          <w:lang w:val="en-US"/>
        </w:rPr>
        <w:t xml:space="preserve">ethods to improve the accuracy of the model with combined datasets. </w:t>
      </w:r>
    </w:p>
    <w:p w14:paraId="5FBC4ABE" w14:textId="77777777" w:rsidR="00233E76" w:rsidRDefault="00233E76" w:rsidP="00233E76">
      <w:pPr>
        <w:rPr>
          <w:b/>
          <w:lang w:val="en-US"/>
        </w:rPr>
      </w:pPr>
      <w:r w:rsidRPr="00233E76">
        <w:rPr>
          <w:lang w:val="en-US"/>
        </w:rPr>
        <w:t>We make use of our own pre-processed image database. The objects of interest for classifications are still cups, bowls, and plates.</w:t>
      </w:r>
    </w:p>
    <w:p w14:paraId="24958667" w14:textId="77777777" w:rsidR="00235540" w:rsidRPr="009A51A2" w:rsidRDefault="00235540" w:rsidP="00235540">
      <w:pPr>
        <w:pStyle w:val="11berschrift"/>
        <w:numPr>
          <w:ilvl w:val="0"/>
          <w:numId w:val="0"/>
        </w:numPr>
        <w:ind w:left="432" w:hanging="432"/>
        <w:rPr>
          <w:sz w:val="24"/>
          <w:lang w:val="en-US"/>
        </w:rPr>
      </w:pPr>
      <w:r w:rsidRPr="009A51A2">
        <w:rPr>
          <w:sz w:val="24"/>
          <w:lang w:val="en-US"/>
        </w:rPr>
        <w:t>Allowed Tools</w:t>
      </w:r>
    </w:p>
    <w:p w14:paraId="1751DF48" w14:textId="77777777" w:rsidR="00235540" w:rsidRDefault="00235540" w:rsidP="00235540">
      <w:pPr>
        <w:pStyle w:val="11berschrift"/>
        <w:numPr>
          <w:ilvl w:val="0"/>
          <w:numId w:val="0"/>
        </w:numPr>
        <w:rPr>
          <w:b w:val="0"/>
          <w:sz w:val="22"/>
          <w:lang w:val="en-US"/>
        </w:rPr>
      </w:pPr>
      <w:r>
        <w:rPr>
          <w:b w:val="0"/>
          <w:sz w:val="22"/>
          <w:lang w:val="en-US"/>
        </w:rPr>
        <w:t>Tools that can be used:</w:t>
      </w:r>
    </w:p>
    <w:p w14:paraId="3AEF9A09" w14:textId="77777777" w:rsidR="00235540" w:rsidRPr="00225ACB" w:rsidRDefault="00235540" w:rsidP="00235540">
      <w:pPr>
        <w:pStyle w:val="Listenabsatz"/>
        <w:numPr>
          <w:ilvl w:val="0"/>
          <w:numId w:val="15"/>
        </w:numPr>
        <w:rPr>
          <w:lang w:val="en-US"/>
        </w:rPr>
      </w:pPr>
      <w:r w:rsidRPr="00225ACB">
        <w:rPr>
          <w:lang w:val="en-US"/>
        </w:rPr>
        <w:t>Python</w:t>
      </w:r>
      <w:r>
        <w:rPr>
          <w:lang w:val="en-US"/>
        </w:rPr>
        <w:t xml:space="preserve"> 3.9/ 2.7</w:t>
      </w:r>
    </w:p>
    <w:p w14:paraId="14F50CAF" w14:textId="77777777" w:rsidR="00235540" w:rsidRPr="00225ACB" w:rsidRDefault="00235540" w:rsidP="00235540">
      <w:pPr>
        <w:pStyle w:val="Listenabsatz"/>
        <w:numPr>
          <w:ilvl w:val="0"/>
          <w:numId w:val="15"/>
        </w:numPr>
        <w:rPr>
          <w:lang w:val="en-US"/>
        </w:rPr>
      </w:pPr>
      <w:r w:rsidRPr="00225ACB">
        <w:rPr>
          <w:lang w:val="en-US"/>
        </w:rPr>
        <w:t xml:space="preserve">VS-Code </w:t>
      </w:r>
    </w:p>
    <w:p w14:paraId="472020C0" w14:textId="1D437458" w:rsidR="004A4324" w:rsidRPr="009A51A2" w:rsidRDefault="00235540" w:rsidP="00F17C40">
      <w:pPr>
        <w:pStyle w:val="Listenabsatz"/>
        <w:numPr>
          <w:ilvl w:val="0"/>
          <w:numId w:val="15"/>
        </w:numPr>
        <w:rPr>
          <w:lang w:val="en-US"/>
        </w:rPr>
      </w:pPr>
      <w:r>
        <w:rPr>
          <w:lang w:val="en-US"/>
        </w:rPr>
        <w:t>TensorFlow + Keras, N</w:t>
      </w:r>
      <w:r w:rsidRPr="00225ACB">
        <w:rPr>
          <w:lang w:val="en-US"/>
        </w:rPr>
        <w:t>umPy, Matplotlib</w:t>
      </w:r>
      <w:r>
        <w:rPr>
          <w:lang w:val="en-US"/>
        </w:rPr>
        <w:t>,</w:t>
      </w:r>
      <w:r w:rsidRPr="00225ACB">
        <w:rPr>
          <w:lang w:val="en-US"/>
        </w:rPr>
        <w:t xml:space="preserve"> and </w:t>
      </w:r>
      <w:r>
        <w:rPr>
          <w:lang w:val="en-US"/>
        </w:rPr>
        <w:t>OpenCV2.</w:t>
      </w:r>
    </w:p>
    <w:p w14:paraId="5173B829" w14:textId="207213D3" w:rsidR="00233E76" w:rsidRDefault="00233E76" w:rsidP="00F17C40">
      <w:pPr>
        <w:rPr>
          <w:lang w:val="en-US"/>
        </w:rPr>
      </w:pPr>
    </w:p>
    <w:p w14:paraId="09E11D1E" w14:textId="77777777" w:rsidR="009A51A2" w:rsidRPr="00225ACB" w:rsidRDefault="009A51A2" w:rsidP="00F17C40">
      <w:pPr>
        <w:rPr>
          <w:lang w:val="en-US"/>
        </w:rPr>
      </w:pPr>
    </w:p>
    <w:p w14:paraId="32DFCF40" w14:textId="47A114FC" w:rsidR="00B936DA" w:rsidRPr="00225ACB" w:rsidRDefault="00B936DA" w:rsidP="009E2467">
      <w:pPr>
        <w:pStyle w:val="berschrift"/>
        <w:rPr>
          <w:lang w:val="en-US"/>
        </w:rPr>
      </w:pPr>
      <w:r>
        <w:rPr>
          <w:lang w:val="en-US"/>
        </w:rPr>
        <w:t xml:space="preserve">Task </w:t>
      </w:r>
      <w:r w:rsidR="00E458AE">
        <w:rPr>
          <w:lang w:val="en-US"/>
        </w:rPr>
        <w:t>7</w:t>
      </w:r>
      <w:r w:rsidR="00233E76">
        <w:rPr>
          <w:lang w:val="en-US"/>
        </w:rPr>
        <w:t>.1</w:t>
      </w:r>
      <w:r w:rsidR="00FD7CC9">
        <w:rPr>
          <w:lang w:val="en-US"/>
        </w:rPr>
        <w:t xml:space="preserve"> </w:t>
      </w:r>
      <w:r>
        <w:rPr>
          <w:lang w:val="en-US"/>
        </w:rPr>
        <w:t>Adding</w:t>
      </w:r>
      <w:r w:rsidRPr="00B936DA">
        <w:rPr>
          <w:lang w:val="en-US"/>
        </w:rPr>
        <w:t xml:space="preserve"> </w:t>
      </w:r>
      <w:r>
        <w:rPr>
          <w:lang w:val="en-US"/>
        </w:rPr>
        <w:t xml:space="preserve">Kitchenware </w:t>
      </w:r>
      <w:r w:rsidRPr="00B936DA">
        <w:rPr>
          <w:lang w:val="en-US"/>
        </w:rPr>
        <w:t xml:space="preserve">images </w:t>
      </w:r>
      <w:r>
        <w:rPr>
          <w:lang w:val="en-US"/>
        </w:rPr>
        <w:t>to the provided</w:t>
      </w:r>
      <w:r w:rsidRPr="00B936DA">
        <w:rPr>
          <w:lang w:val="en-US"/>
        </w:rPr>
        <w:t xml:space="preserve"> database</w:t>
      </w:r>
    </w:p>
    <w:p w14:paraId="151A1895" w14:textId="3CECCF15" w:rsidR="00233E76" w:rsidRPr="00233E76" w:rsidRDefault="004A2326" w:rsidP="00233E76">
      <w:pPr>
        <w:rPr>
          <w:b/>
          <w:bCs/>
          <w:lang w:val="en-GB"/>
        </w:rPr>
      </w:pPr>
      <w:r>
        <w:rPr>
          <w:b/>
          <w:bCs/>
          <w:lang w:val="en-US"/>
        </w:rPr>
        <w:t>Create “</w:t>
      </w:r>
      <w:r w:rsidR="00233E76" w:rsidRPr="00233E76">
        <w:rPr>
          <w:b/>
          <w:bCs/>
          <w:lang w:val="en-GB"/>
        </w:rPr>
        <w:t>Task</w:t>
      </w:r>
      <w:r w:rsidR="00E458AE">
        <w:rPr>
          <w:b/>
          <w:bCs/>
          <w:lang w:val="en-GB"/>
        </w:rPr>
        <w:t>7</w:t>
      </w:r>
      <w:r w:rsidR="00233E76" w:rsidRPr="00233E76">
        <w:rPr>
          <w:b/>
          <w:bCs/>
          <w:lang w:val="en-GB"/>
        </w:rPr>
        <w:t>_Train_test_classify.py</w:t>
      </w:r>
      <w:r>
        <w:rPr>
          <w:b/>
          <w:bCs/>
          <w:lang w:val="en-GB"/>
        </w:rPr>
        <w:t>”</w:t>
      </w:r>
    </w:p>
    <w:p w14:paraId="711129E3" w14:textId="30FE6C75" w:rsidR="00233E76" w:rsidRDefault="00233E76" w:rsidP="00233E76">
      <w:pPr>
        <w:rPr>
          <w:lang w:val="en-US"/>
        </w:rPr>
      </w:pPr>
      <w:r w:rsidRPr="00233E76">
        <w:rPr>
          <w:lang w:val="en-US"/>
        </w:rPr>
        <w:t xml:space="preserve">This is the continuation of from Task </w:t>
      </w:r>
      <w:r w:rsidR="00E458AE">
        <w:rPr>
          <w:lang w:val="en-US"/>
        </w:rPr>
        <w:t>6</w:t>
      </w:r>
      <w:r>
        <w:rPr>
          <w:lang w:val="en-US"/>
        </w:rPr>
        <w:t>,</w:t>
      </w:r>
      <w:r w:rsidRPr="00233E76">
        <w:rPr>
          <w:lang w:val="en-US"/>
        </w:rPr>
        <w:t xml:space="preserve"> </w:t>
      </w:r>
      <w:r>
        <w:rPr>
          <w:lang w:val="en-US"/>
        </w:rPr>
        <w:t>f</w:t>
      </w:r>
      <w:r w:rsidRPr="00233E76">
        <w:rPr>
          <w:lang w:val="en-US"/>
        </w:rPr>
        <w:t xml:space="preserve">or Task </w:t>
      </w:r>
      <w:r w:rsidR="00E458AE">
        <w:rPr>
          <w:lang w:val="en-US"/>
        </w:rPr>
        <w:t>7</w:t>
      </w:r>
      <w:r w:rsidRPr="00233E76">
        <w:rPr>
          <w:lang w:val="en-US"/>
        </w:rPr>
        <w:t xml:space="preserve">.1 </w:t>
      </w:r>
    </w:p>
    <w:p w14:paraId="0BB59803" w14:textId="6F3C4A09" w:rsidR="00233E76" w:rsidRPr="00233E76" w:rsidRDefault="00233E76" w:rsidP="00233E76">
      <w:pPr>
        <w:pStyle w:val="Listenabsatz"/>
        <w:numPr>
          <w:ilvl w:val="0"/>
          <w:numId w:val="26"/>
        </w:numPr>
        <w:rPr>
          <w:lang w:val="en-GB"/>
        </w:rPr>
      </w:pPr>
      <w:r w:rsidRPr="00233E76">
        <w:rPr>
          <w:lang w:val="en-GB"/>
        </w:rPr>
        <w:t>Implement</w:t>
      </w:r>
      <w:r w:rsidR="004A2326">
        <w:rPr>
          <w:lang w:val="en-GB"/>
        </w:rPr>
        <w:t xml:space="preserve"> your ML-Model based on </w:t>
      </w:r>
      <w:r w:rsidRPr="00233E76">
        <w:rPr>
          <w:lang w:val="en-GB"/>
        </w:rPr>
        <w:t xml:space="preserve">the provided code </w:t>
      </w:r>
      <w:r w:rsidR="00E458AE">
        <w:rPr>
          <w:lang w:val="en-GB"/>
        </w:rPr>
        <w:t>–</w:t>
      </w:r>
      <w:r w:rsidRPr="00233E76">
        <w:rPr>
          <w:lang w:val="en-GB"/>
        </w:rPr>
        <w:t xml:space="preserve"> </w:t>
      </w:r>
      <w:r w:rsidR="004A2326">
        <w:rPr>
          <w:lang w:val="en-GB"/>
        </w:rPr>
        <w:t>“</w:t>
      </w:r>
      <w:r w:rsidRPr="00233E76">
        <w:rPr>
          <w:lang w:val="en-GB"/>
        </w:rPr>
        <w:t>Task</w:t>
      </w:r>
      <w:r w:rsidR="00E458AE">
        <w:rPr>
          <w:lang w:val="en-GB"/>
        </w:rPr>
        <w:t>7</w:t>
      </w:r>
      <w:r w:rsidRPr="00233E76">
        <w:rPr>
          <w:lang w:val="en-GB"/>
        </w:rPr>
        <w:t>_Train_test_classify.py</w:t>
      </w:r>
      <w:r w:rsidR="004A2326">
        <w:rPr>
          <w:lang w:val="en-GB"/>
        </w:rPr>
        <w:t>”</w:t>
      </w:r>
    </w:p>
    <w:p w14:paraId="50956802" w14:textId="762B5FAB" w:rsidR="00233E76" w:rsidRPr="00233E76" w:rsidRDefault="00B1490E" w:rsidP="00233E76">
      <w:pPr>
        <w:pStyle w:val="Listenabsatz"/>
        <w:numPr>
          <w:ilvl w:val="0"/>
          <w:numId w:val="26"/>
        </w:numPr>
        <w:rPr>
          <w:lang w:val="en-GB"/>
        </w:rPr>
      </w:pPr>
      <w:r w:rsidRPr="00E4593F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3F36A6C8" wp14:editId="6A2D997E">
            <wp:simplePos x="0" y="0"/>
            <wp:positionH relativeFrom="column">
              <wp:posOffset>500380</wp:posOffset>
            </wp:positionH>
            <wp:positionV relativeFrom="paragraph">
              <wp:posOffset>290195</wp:posOffset>
            </wp:positionV>
            <wp:extent cx="2019300" cy="2019300"/>
            <wp:effectExtent l="0" t="0" r="0" b="0"/>
            <wp:wrapSquare wrapText="bothSides"/>
            <wp:docPr id="5" name="Picture 4" descr="Icon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3FE1E01C-9B30-4F29-86F9-39BB5AC8FB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Icon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3FE1E01C-9B30-4F29-86F9-39BB5AC8FB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3E76" w:rsidRPr="00233E76">
        <w:rPr>
          <w:lang w:val="en-GB"/>
        </w:rPr>
        <w:t>Train and test the Kitchenware ML Model on the previously provided data + your data</w:t>
      </w:r>
    </w:p>
    <w:p w14:paraId="59F44987" w14:textId="79022964" w:rsidR="00233E76" w:rsidRPr="00233E76" w:rsidRDefault="00B1490E" w:rsidP="00233E76">
      <w:pPr>
        <w:rPr>
          <w:lang w:val="en-GB"/>
        </w:rPr>
      </w:pPr>
      <w:r w:rsidRPr="00E4593F">
        <w:rPr>
          <w:noProof/>
        </w:rPr>
        <w:drawing>
          <wp:anchor distT="0" distB="0" distL="114300" distR="114300" simplePos="0" relativeHeight="251658240" behindDoc="0" locked="0" layoutInCell="1" allowOverlap="1" wp14:anchorId="1ED199B8" wp14:editId="1458C73A">
            <wp:simplePos x="0" y="0"/>
            <wp:positionH relativeFrom="column">
              <wp:posOffset>3072130</wp:posOffset>
            </wp:positionH>
            <wp:positionV relativeFrom="paragraph">
              <wp:posOffset>61595</wp:posOffset>
            </wp:positionV>
            <wp:extent cx="2209800" cy="2209800"/>
            <wp:effectExtent l="0" t="0" r="0" b="0"/>
            <wp:wrapSquare wrapText="bothSides"/>
            <wp:docPr id="8" name="Picture 7" descr="Icon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89AB23EB-A0CA-4CDD-8D73-C71AABE93D3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Icon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89AB23EB-A0CA-4CDD-8D73-C71AABE93D3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593F" w:rsidRPr="00E4593F">
        <w:rPr>
          <w:noProof/>
          <w:lang w:val="en-GB"/>
        </w:rPr>
        <w:t xml:space="preserve"> </w:t>
      </w:r>
    </w:p>
    <w:p w14:paraId="38D36425" w14:textId="77777777" w:rsidR="00B1490E" w:rsidRDefault="00B1490E" w:rsidP="009E2467">
      <w:pPr>
        <w:pStyle w:val="Beschriftung"/>
        <w:jc w:val="center"/>
        <w:rPr>
          <w:lang w:val="en-GB"/>
        </w:rPr>
      </w:pPr>
    </w:p>
    <w:p w14:paraId="77CB22BA" w14:textId="77777777" w:rsidR="00B1490E" w:rsidRDefault="00B1490E" w:rsidP="009E2467">
      <w:pPr>
        <w:pStyle w:val="Beschriftung"/>
        <w:jc w:val="center"/>
        <w:rPr>
          <w:lang w:val="en-GB"/>
        </w:rPr>
      </w:pPr>
    </w:p>
    <w:p w14:paraId="70504041" w14:textId="77777777" w:rsidR="00B1490E" w:rsidRDefault="00B1490E" w:rsidP="009E2467">
      <w:pPr>
        <w:pStyle w:val="Beschriftung"/>
        <w:jc w:val="center"/>
        <w:rPr>
          <w:lang w:val="en-GB"/>
        </w:rPr>
      </w:pPr>
    </w:p>
    <w:p w14:paraId="00B0AD66" w14:textId="77777777" w:rsidR="00B1490E" w:rsidRDefault="00B1490E" w:rsidP="009E2467">
      <w:pPr>
        <w:pStyle w:val="Beschriftung"/>
        <w:jc w:val="center"/>
        <w:rPr>
          <w:lang w:val="en-GB"/>
        </w:rPr>
      </w:pPr>
    </w:p>
    <w:p w14:paraId="2880BB74" w14:textId="77777777" w:rsidR="00B1490E" w:rsidRDefault="00B1490E" w:rsidP="009E2467">
      <w:pPr>
        <w:pStyle w:val="Beschriftung"/>
        <w:jc w:val="center"/>
        <w:rPr>
          <w:lang w:val="en-GB"/>
        </w:rPr>
      </w:pPr>
    </w:p>
    <w:p w14:paraId="4AAF07D9" w14:textId="77777777" w:rsidR="00B1490E" w:rsidRDefault="00B1490E" w:rsidP="009E2467">
      <w:pPr>
        <w:pStyle w:val="Beschriftung"/>
        <w:jc w:val="center"/>
        <w:rPr>
          <w:lang w:val="en-GB"/>
        </w:rPr>
      </w:pPr>
    </w:p>
    <w:p w14:paraId="4A7B052D" w14:textId="77777777" w:rsidR="00B1490E" w:rsidRDefault="00B1490E" w:rsidP="009E2467">
      <w:pPr>
        <w:pStyle w:val="Beschriftung"/>
        <w:jc w:val="center"/>
        <w:rPr>
          <w:lang w:val="en-GB"/>
        </w:rPr>
      </w:pPr>
    </w:p>
    <w:p w14:paraId="6B7B40CE" w14:textId="312F1F65" w:rsidR="009E2467" w:rsidRPr="009E2467" w:rsidRDefault="009E2467" w:rsidP="009E2467">
      <w:pPr>
        <w:pStyle w:val="Beschriftung"/>
        <w:jc w:val="center"/>
        <w:rPr>
          <w:lang w:val="en-GB"/>
        </w:rPr>
      </w:pPr>
      <w:r w:rsidRPr="009E2467">
        <w:rPr>
          <w:lang w:val="en-GB"/>
        </w:rPr>
        <w:t xml:space="preserve">Figure </w:t>
      </w:r>
      <w:r w:rsidR="00E4593F">
        <w:rPr>
          <w:lang w:val="en-GB"/>
        </w:rPr>
        <w:t>1</w:t>
      </w:r>
      <w:r w:rsidRPr="009E2467">
        <w:rPr>
          <w:lang w:val="en-GB"/>
        </w:rPr>
        <w:t>: Screenshot</w:t>
      </w:r>
      <w:r w:rsidR="00E4593F">
        <w:rPr>
          <w:lang w:val="en-GB"/>
        </w:rPr>
        <w:t xml:space="preserve">s of provided dataset after </w:t>
      </w:r>
      <w:proofErr w:type="spellStart"/>
      <w:proofErr w:type="gramStart"/>
      <w:r w:rsidR="00E4593F">
        <w:rPr>
          <w:lang w:val="en-GB"/>
        </w:rPr>
        <w:t>preprocessing</w:t>
      </w:r>
      <w:proofErr w:type="spellEnd"/>
      <w:r w:rsidR="00E4593F">
        <w:rPr>
          <w:lang w:val="en-GB"/>
        </w:rPr>
        <w:t xml:space="preserve"> </w:t>
      </w:r>
      <w:r w:rsidRPr="009E2467">
        <w:rPr>
          <w:lang w:val="en-GB"/>
        </w:rPr>
        <w:t>.</w:t>
      </w:r>
      <w:proofErr w:type="gramEnd"/>
    </w:p>
    <w:p w14:paraId="558A1A8C" w14:textId="08749305" w:rsidR="00235540" w:rsidRPr="00235540" w:rsidRDefault="00235540" w:rsidP="00235540">
      <w:pPr>
        <w:pStyle w:val="11berschrift"/>
        <w:numPr>
          <w:ilvl w:val="0"/>
          <w:numId w:val="0"/>
        </w:numPr>
        <w:ind w:left="432" w:hanging="432"/>
        <w:rPr>
          <w:bCs/>
          <w:sz w:val="22"/>
          <w:lang w:val="en-GB"/>
        </w:rPr>
      </w:pPr>
      <w:r w:rsidRPr="00235540">
        <w:rPr>
          <w:bCs/>
          <w:sz w:val="22"/>
          <w:lang w:val="en-GB"/>
        </w:rPr>
        <w:t xml:space="preserve">Expected Outcomes of Task </w:t>
      </w:r>
      <w:r w:rsidR="00E458AE">
        <w:rPr>
          <w:bCs/>
          <w:sz w:val="22"/>
          <w:lang w:val="en-GB"/>
        </w:rPr>
        <w:t>7</w:t>
      </w:r>
      <w:r w:rsidRPr="00235540">
        <w:rPr>
          <w:bCs/>
          <w:sz w:val="22"/>
          <w:lang w:val="en-GB"/>
        </w:rPr>
        <w:t>.1</w:t>
      </w:r>
    </w:p>
    <w:p w14:paraId="31965EB1" w14:textId="7D4E0EA1" w:rsidR="00B1490E" w:rsidRDefault="00B1490E" w:rsidP="00B1490E">
      <w:pPr>
        <w:rPr>
          <w:lang w:val="en-GB"/>
        </w:rPr>
      </w:pPr>
      <w:r w:rsidRPr="001C34CC">
        <w:rPr>
          <w:lang w:val="en-GB"/>
        </w:rPr>
        <w:t xml:space="preserve">The expected outcome of the above is a functioning python application and documentation showing the result from </w:t>
      </w:r>
      <w:r>
        <w:rPr>
          <w:lang w:val="en-GB"/>
        </w:rPr>
        <w:t>training and testing the Kitchenware ML model on provided + your dataset.</w:t>
      </w:r>
      <w:r w:rsidR="004A2326">
        <w:rPr>
          <w:lang w:val="en-GB"/>
        </w:rPr>
        <w:t xml:space="preserve"> </w:t>
      </w:r>
      <w:proofErr w:type="gramStart"/>
      <w:r w:rsidR="004A2326">
        <w:rPr>
          <w:lang w:val="en-GB"/>
        </w:rPr>
        <w:t>So</w:t>
      </w:r>
      <w:proofErr w:type="gramEnd"/>
      <w:r w:rsidR="004A2326">
        <w:rPr>
          <w:lang w:val="en-GB"/>
        </w:rPr>
        <w:t xml:space="preserve"> highlight with accuracy and loss what you have achieved.</w:t>
      </w:r>
    </w:p>
    <w:p w14:paraId="61499673" w14:textId="6F0F1B47" w:rsidR="00235540" w:rsidRPr="00235540" w:rsidRDefault="00235540" w:rsidP="00235540">
      <w:pPr>
        <w:rPr>
          <w:b/>
          <w:lang w:val="en-GB"/>
        </w:rPr>
      </w:pPr>
    </w:p>
    <w:p w14:paraId="64CB285A" w14:textId="51BBE2A8" w:rsidR="00E4593F" w:rsidRPr="00225ACB" w:rsidRDefault="00FD7CC9" w:rsidP="009E2467">
      <w:pPr>
        <w:pStyle w:val="berschrift"/>
        <w:rPr>
          <w:lang w:val="en-US"/>
        </w:rPr>
      </w:pPr>
      <w:r>
        <w:rPr>
          <w:lang w:val="en-US"/>
        </w:rPr>
        <w:t xml:space="preserve">Task </w:t>
      </w:r>
      <w:r w:rsidR="00E458AE">
        <w:rPr>
          <w:lang w:val="en-US"/>
        </w:rPr>
        <w:t>7</w:t>
      </w:r>
      <w:r>
        <w:rPr>
          <w:lang w:val="en-US"/>
        </w:rPr>
        <w:t>.</w:t>
      </w:r>
      <w:r w:rsidR="00E4593F">
        <w:rPr>
          <w:lang w:val="en-US"/>
        </w:rPr>
        <w:t>2</w:t>
      </w:r>
      <w:r>
        <w:rPr>
          <w:lang w:val="en-US"/>
        </w:rPr>
        <w:t xml:space="preserve"> </w:t>
      </w:r>
      <w:r w:rsidR="00E4593F" w:rsidRPr="00E4593F">
        <w:rPr>
          <w:lang w:val="en-US"/>
        </w:rPr>
        <w:t>Improve accuracy by adding the data created by the other groups</w:t>
      </w:r>
    </w:p>
    <w:p w14:paraId="19653923" w14:textId="46DE751F" w:rsidR="00FD7CC9" w:rsidRPr="00BE7F12" w:rsidRDefault="00FD7CC9" w:rsidP="00BE7F12">
      <w:pPr>
        <w:rPr>
          <w:b/>
          <w:bCs/>
          <w:lang w:val="en-US"/>
        </w:rPr>
      </w:pPr>
      <w:r w:rsidRPr="00BE7F12">
        <w:rPr>
          <w:b/>
          <w:bCs/>
          <w:lang w:val="en-US"/>
        </w:rPr>
        <w:t xml:space="preserve">Resource = </w:t>
      </w:r>
      <w:r w:rsidR="004A2326">
        <w:rPr>
          <w:b/>
          <w:bCs/>
          <w:lang w:val="en-US"/>
        </w:rPr>
        <w:t xml:space="preserve">Add data from next </w:t>
      </w:r>
      <w:r w:rsidR="00E4593F">
        <w:rPr>
          <w:b/>
          <w:bCs/>
          <w:lang w:val="en-US"/>
        </w:rPr>
        <w:t>group</w:t>
      </w:r>
      <w:r w:rsidR="004A2326">
        <w:rPr>
          <w:b/>
          <w:bCs/>
          <w:lang w:val="en-US"/>
        </w:rPr>
        <w:t xml:space="preserve"> number (e.g. Group 1 exchanges with group 2; Gr3+Gr4, etc.)</w:t>
      </w:r>
    </w:p>
    <w:p w14:paraId="44EB6A00" w14:textId="456C33EE" w:rsidR="00E4593F" w:rsidRDefault="00E4593F" w:rsidP="00BE7F12">
      <w:pPr>
        <w:jc w:val="both"/>
        <w:rPr>
          <w:lang w:val="en-US"/>
        </w:rPr>
      </w:pPr>
      <w:r>
        <w:rPr>
          <w:lang w:val="en-US"/>
        </w:rPr>
        <w:t xml:space="preserve">Combine your dataset with those of one or more of the other groups, implement and review the improvement of the accuracy </w:t>
      </w:r>
      <w:r w:rsidR="004A2326">
        <w:rPr>
          <w:lang w:val="en-US"/>
        </w:rPr>
        <w:t xml:space="preserve">and loss </w:t>
      </w:r>
      <w:r>
        <w:rPr>
          <w:lang w:val="en-US"/>
        </w:rPr>
        <w:t>results.</w:t>
      </w:r>
    </w:p>
    <w:p w14:paraId="4663025B" w14:textId="77777777" w:rsidR="00B1490E" w:rsidRDefault="00B1490E" w:rsidP="00BE7F12">
      <w:pPr>
        <w:rPr>
          <w:b/>
          <w:lang w:val="en-US"/>
        </w:rPr>
      </w:pPr>
    </w:p>
    <w:p w14:paraId="122B4BBA" w14:textId="0898E256" w:rsidR="00BE7F12" w:rsidRPr="00B22F59" w:rsidRDefault="001C34CC" w:rsidP="00BE7F12">
      <w:pPr>
        <w:rPr>
          <w:b/>
          <w:lang w:val="en-US"/>
        </w:rPr>
      </w:pPr>
      <w:r>
        <w:rPr>
          <w:b/>
          <w:lang w:val="en-US"/>
        </w:rPr>
        <w:t>Expected</w:t>
      </w:r>
      <w:r w:rsidR="00BE7F12">
        <w:rPr>
          <w:b/>
          <w:lang w:val="en-US"/>
        </w:rPr>
        <w:t xml:space="preserve"> results </w:t>
      </w:r>
      <w:r w:rsidR="00BE7F12" w:rsidRPr="00B22F59">
        <w:rPr>
          <w:b/>
          <w:lang w:val="en-US"/>
        </w:rPr>
        <w:t xml:space="preserve">after </w:t>
      </w:r>
      <w:r w:rsidR="00E4593F">
        <w:rPr>
          <w:b/>
          <w:lang w:val="en-US"/>
        </w:rPr>
        <w:t>adding more</w:t>
      </w:r>
      <w:r w:rsidR="00BE7F12">
        <w:rPr>
          <w:b/>
          <w:lang w:val="en-US"/>
        </w:rPr>
        <w:t xml:space="preserve"> data</w:t>
      </w:r>
    </w:p>
    <w:p w14:paraId="1D474206" w14:textId="77777777" w:rsidR="00B1490E" w:rsidRDefault="001C34CC" w:rsidP="00BE7F12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1851A0D" wp14:editId="3B299E52">
            <wp:extent cx="5835115" cy="1533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5848918" cy="1537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EE605" w14:textId="692A77EA" w:rsidR="00BE7F12" w:rsidRDefault="001C34CC" w:rsidP="00BE7F12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F635BCC" wp14:editId="1DFCA680">
            <wp:extent cx="5762625" cy="1438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B1D8A" w14:textId="1BFE48AE" w:rsidR="00BE7F12" w:rsidRDefault="00BE7F12" w:rsidP="00BE7F12">
      <w:pPr>
        <w:pStyle w:val="Beschriftung"/>
        <w:jc w:val="center"/>
        <w:rPr>
          <w:lang w:val="en-US"/>
        </w:rPr>
      </w:pPr>
      <w:r w:rsidRPr="00225ACB">
        <w:rPr>
          <w:lang w:val="en-US"/>
        </w:rPr>
        <w:lastRenderedPageBreak/>
        <w:t xml:space="preserve">Figure </w:t>
      </w:r>
      <w:r w:rsidR="001C34CC">
        <w:rPr>
          <w:lang w:val="en-US"/>
        </w:rPr>
        <w:t>2</w:t>
      </w:r>
      <w:r w:rsidRPr="00225ACB">
        <w:rPr>
          <w:lang w:val="en-US"/>
        </w:rPr>
        <w:t xml:space="preserve">: </w:t>
      </w:r>
      <w:r w:rsidR="001C34CC">
        <w:rPr>
          <w:lang w:val="en-US"/>
        </w:rPr>
        <w:t>Accuracy after adding more data</w:t>
      </w:r>
    </w:p>
    <w:p w14:paraId="56C7F528" w14:textId="77777777" w:rsidR="001C34CC" w:rsidRDefault="001C34CC" w:rsidP="00235540">
      <w:pPr>
        <w:pStyle w:val="11berschrift"/>
        <w:numPr>
          <w:ilvl w:val="0"/>
          <w:numId w:val="0"/>
        </w:numPr>
        <w:ind w:left="432" w:hanging="432"/>
        <w:rPr>
          <w:bCs/>
          <w:sz w:val="22"/>
          <w:lang w:val="en-GB"/>
        </w:rPr>
      </w:pPr>
    </w:p>
    <w:p w14:paraId="754740AE" w14:textId="1C666684" w:rsidR="00235540" w:rsidRPr="00235540" w:rsidRDefault="00235540" w:rsidP="00235540">
      <w:pPr>
        <w:pStyle w:val="11berschrift"/>
        <w:numPr>
          <w:ilvl w:val="0"/>
          <w:numId w:val="0"/>
        </w:numPr>
        <w:ind w:left="432" w:hanging="432"/>
        <w:rPr>
          <w:bCs/>
          <w:sz w:val="22"/>
          <w:lang w:val="en-GB"/>
        </w:rPr>
      </w:pPr>
      <w:r w:rsidRPr="00235540">
        <w:rPr>
          <w:bCs/>
          <w:sz w:val="22"/>
          <w:lang w:val="en-GB"/>
        </w:rPr>
        <w:t xml:space="preserve">Expected Outcomes of Task </w:t>
      </w:r>
      <w:r w:rsidR="00E458AE">
        <w:rPr>
          <w:bCs/>
          <w:sz w:val="22"/>
          <w:lang w:val="en-GB"/>
        </w:rPr>
        <w:t>7</w:t>
      </w:r>
      <w:r w:rsidRPr="00235540">
        <w:rPr>
          <w:bCs/>
          <w:sz w:val="22"/>
          <w:lang w:val="en-GB"/>
        </w:rPr>
        <w:t>.</w:t>
      </w:r>
      <w:r>
        <w:rPr>
          <w:bCs/>
          <w:sz w:val="22"/>
          <w:lang w:val="en-GB"/>
        </w:rPr>
        <w:t>2</w:t>
      </w:r>
    </w:p>
    <w:p w14:paraId="76972BB1" w14:textId="39EA743A" w:rsidR="00B1490E" w:rsidRDefault="00B1490E" w:rsidP="00B1490E">
      <w:pPr>
        <w:rPr>
          <w:lang w:val="en-GB"/>
        </w:rPr>
      </w:pPr>
      <w:r w:rsidRPr="001C34CC">
        <w:rPr>
          <w:lang w:val="en-GB"/>
        </w:rPr>
        <w:t xml:space="preserve">The expected outcome of the above is a functioning python application and documentation showing the result from investigating </w:t>
      </w:r>
      <w:r>
        <w:rPr>
          <w:lang w:val="en-GB"/>
        </w:rPr>
        <w:t xml:space="preserve">the </w:t>
      </w:r>
      <w:r w:rsidRPr="001C34CC">
        <w:rPr>
          <w:lang w:val="en-GB"/>
        </w:rPr>
        <w:t>option</w:t>
      </w:r>
      <w:r>
        <w:rPr>
          <w:lang w:val="en-GB"/>
        </w:rPr>
        <w:t xml:space="preserve"> of adding more data</w:t>
      </w:r>
      <w:r w:rsidRPr="001C34CC">
        <w:rPr>
          <w:lang w:val="en-GB"/>
        </w:rPr>
        <w:t xml:space="preserve"> for improving classification accuracy.</w:t>
      </w:r>
    </w:p>
    <w:p w14:paraId="20967138" w14:textId="21164D32" w:rsidR="00B1490E" w:rsidRPr="001C34CC" w:rsidRDefault="00B1490E" w:rsidP="00B1490E">
      <w:pPr>
        <w:rPr>
          <w:lang w:val="en-GB"/>
        </w:rPr>
      </w:pPr>
      <w:r>
        <w:rPr>
          <w:lang w:val="en-GB"/>
        </w:rPr>
        <w:t>Is the accuracy better?</w:t>
      </w:r>
      <w:r w:rsidR="004A2326">
        <w:rPr>
          <w:lang w:val="en-GB"/>
        </w:rPr>
        <w:t xml:space="preserve"> </w:t>
      </w:r>
      <w:r>
        <w:rPr>
          <w:lang w:val="en-GB"/>
        </w:rPr>
        <w:t>If yes, great, if no – why?</w:t>
      </w:r>
    </w:p>
    <w:p w14:paraId="3FD3825A" w14:textId="77777777" w:rsidR="00B1490E" w:rsidRDefault="00B1490E" w:rsidP="00B1490E">
      <w:pPr>
        <w:rPr>
          <w:lang w:val="en-US"/>
        </w:rPr>
      </w:pPr>
    </w:p>
    <w:p w14:paraId="44247F1E" w14:textId="48C0488C" w:rsidR="00E4593F" w:rsidRPr="00E4593F" w:rsidRDefault="00BE7F12" w:rsidP="00E4593F">
      <w:pPr>
        <w:pStyle w:val="berschrift"/>
        <w:rPr>
          <w:lang w:val="en-GB"/>
        </w:rPr>
      </w:pPr>
      <w:r>
        <w:rPr>
          <w:lang w:val="en-US"/>
        </w:rPr>
        <w:t xml:space="preserve">Task </w:t>
      </w:r>
      <w:r w:rsidR="00E458AE">
        <w:rPr>
          <w:lang w:val="en-US"/>
        </w:rPr>
        <w:t>7</w:t>
      </w:r>
      <w:r>
        <w:rPr>
          <w:lang w:val="en-US"/>
        </w:rPr>
        <w:t xml:space="preserve">.3 </w:t>
      </w:r>
      <w:r w:rsidR="00E4593F" w:rsidRPr="00E4593F">
        <w:rPr>
          <w:lang w:val="en-US"/>
        </w:rPr>
        <w:t xml:space="preserve">Explore different methods to improve the accuracy </w:t>
      </w:r>
    </w:p>
    <w:p w14:paraId="7EF9C17E" w14:textId="6F9C49F5" w:rsidR="00B1490E" w:rsidRDefault="00B1490E" w:rsidP="00B1490E">
      <w:pPr>
        <w:pStyle w:val="KeinLeerraum"/>
        <w:rPr>
          <w:lang w:val="en-US"/>
        </w:rPr>
      </w:pPr>
      <w:r w:rsidRPr="00B1490E">
        <w:rPr>
          <w:b/>
          <w:bCs/>
          <w:lang w:val="en-US"/>
        </w:rPr>
        <w:t xml:space="preserve">Hint: </w:t>
      </w:r>
      <w:r>
        <w:rPr>
          <w:lang w:val="en-US"/>
        </w:rPr>
        <w:t>Try</w:t>
      </w:r>
      <w:r w:rsidRPr="00E4593F">
        <w:rPr>
          <w:lang w:val="en-US"/>
        </w:rPr>
        <w:t xml:space="preserve"> different</w:t>
      </w:r>
      <w:r>
        <w:rPr>
          <w:lang w:val="en-US"/>
        </w:rPr>
        <w:t xml:space="preserve"> data processing </w:t>
      </w:r>
      <w:r w:rsidRPr="00E4593F">
        <w:rPr>
          <w:lang w:val="en-US"/>
        </w:rPr>
        <w:t xml:space="preserve">options </w:t>
      </w:r>
      <w:r>
        <w:rPr>
          <w:lang w:val="en-US"/>
        </w:rPr>
        <w:t xml:space="preserve">as well as different features </w:t>
      </w:r>
      <w:r w:rsidRPr="00E4593F">
        <w:rPr>
          <w:lang w:val="en-US"/>
        </w:rPr>
        <w:t xml:space="preserve">from TensorFlow + </w:t>
      </w:r>
      <w:proofErr w:type="spellStart"/>
      <w:r w:rsidRPr="00E4593F">
        <w:rPr>
          <w:lang w:val="en-US"/>
        </w:rPr>
        <w:t>Keras</w:t>
      </w:r>
      <w:proofErr w:type="spellEnd"/>
      <w:r w:rsidRPr="00E4593F">
        <w:rPr>
          <w:lang w:val="en-US"/>
        </w:rPr>
        <w:t>.</w:t>
      </w:r>
    </w:p>
    <w:p w14:paraId="59CE3131" w14:textId="12149600" w:rsidR="004A2326" w:rsidRPr="00B1490E" w:rsidRDefault="004A2326" w:rsidP="00B1490E">
      <w:pPr>
        <w:pStyle w:val="KeinLeerraum"/>
        <w:rPr>
          <w:b/>
          <w:bCs/>
          <w:lang w:val="en-US"/>
        </w:rPr>
      </w:pPr>
      <w:r>
        <w:rPr>
          <w:b/>
          <w:bCs/>
          <w:lang w:val="en-US"/>
        </w:rPr>
        <w:t>Try one different ML-Modell design and one different feature set (e.g. grayscale and edge) and explore the impact.</w:t>
      </w:r>
      <w:bookmarkStart w:id="0" w:name="_GoBack"/>
      <w:bookmarkEnd w:id="0"/>
    </w:p>
    <w:p w14:paraId="6E0BC731" w14:textId="4E80FF0D" w:rsidR="00B1490E" w:rsidRPr="00B1490E" w:rsidRDefault="00B1490E" w:rsidP="00BE7F12">
      <w:pPr>
        <w:rPr>
          <w:b/>
          <w:bCs/>
          <w:lang w:val="en-GB"/>
        </w:rPr>
      </w:pPr>
    </w:p>
    <w:p w14:paraId="59DF04BD" w14:textId="77777777" w:rsidR="00E4593F" w:rsidRPr="00E4593F" w:rsidRDefault="00E4593F" w:rsidP="00E4593F">
      <w:pPr>
        <w:rPr>
          <w:lang w:val="en-GB"/>
        </w:rPr>
      </w:pPr>
      <w:r w:rsidRPr="00E4593F">
        <w:rPr>
          <w:b/>
          <w:bCs/>
          <w:lang w:val="en-US"/>
        </w:rPr>
        <w:t>Useful links:</w:t>
      </w:r>
    </w:p>
    <w:p w14:paraId="5BC5B029" w14:textId="77777777" w:rsidR="00E4593F" w:rsidRPr="00E4593F" w:rsidRDefault="00E4593F" w:rsidP="00E4593F">
      <w:pPr>
        <w:rPr>
          <w:lang w:val="en-GB"/>
        </w:rPr>
      </w:pPr>
      <w:r w:rsidRPr="00E4593F">
        <w:rPr>
          <w:lang w:val="en-US"/>
        </w:rPr>
        <w:t xml:space="preserve">[1] </w:t>
      </w:r>
      <w:hyperlink r:id="rId12" w:history="1">
        <w:r w:rsidRPr="00E4593F">
          <w:rPr>
            <w:rStyle w:val="Hyperlink"/>
            <w:lang w:val="en-GB"/>
          </w:rPr>
          <w:t>https://www.tensorflow.org/guide</w:t>
        </w:r>
      </w:hyperlink>
      <w:r w:rsidRPr="00E4593F">
        <w:rPr>
          <w:lang w:val="en-GB"/>
        </w:rPr>
        <w:t xml:space="preserve"> </w:t>
      </w:r>
    </w:p>
    <w:p w14:paraId="4A03FC25" w14:textId="77777777" w:rsidR="00E4593F" w:rsidRPr="00E4593F" w:rsidRDefault="00E4593F" w:rsidP="00E4593F">
      <w:pPr>
        <w:rPr>
          <w:lang w:val="en-GB"/>
        </w:rPr>
      </w:pPr>
      <w:r w:rsidRPr="00E4593F">
        <w:rPr>
          <w:lang w:val="en-US"/>
        </w:rPr>
        <w:t xml:space="preserve">[2] </w:t>
      </w:r>
      <w:hyperlink r:id="rId13" w:history="1">
        <w:r w:rsidRPr="00E4593F">
          <w:rPr>
            <w:rStyle w:val="Hyperlink"/>
            <w:lang w:val="en-US"/>
          </w:rPr>
          <w:t>https://www.tensorflow.org/tutorials/keras/classification</w:t>
        </w:r>
      </w:hyperlink>
    </w:p>
    <w:p w14:paraId="15ECFCD3" w14:textId="77777777" w:rsidR="00E4593F" w:rsidRPr="00E4593F" w:rsidRDefault="00E4593F" w:rsidP="00E4593F">
      <w:pPr>
        <w:rPr>
          <w:lang w:val="en-GB"/>
        </w:rPr>
      </w:pPr>
      <w:r w:rsidRPr="00E4593F">
        <w:rPr>
          <w:lang w:val="en-US"/>
        </w:rPr>
        <w:t xml:space="preserve">[3] </w:t>
      </w:r>
      <w:hyperlink r:id="rId14" w:history="1">
        <w:r w:rsidRPr="00E4593F">
          <w:rPr>
            <w:rStyle w:val="Hyperlink"/>
            <w:lang w:val="en-US"/>
          </w:rPr>
          <w:t>https://keras.io/api/preprocessing/image/</w:t>
        </w:r>
      </w:hyperlink>
    </w:p>
    <w:p w14:paraId="3FABD4EA" w14:textId="77777777" w:rsidR="00E4593F" w:rsidRPr="00E4593F" w:rsidRDefault="00E4593F" w:rsidP="00E4593F">
      <w:pPr>
        <w:rPr>
          <w:lang w:val="en-GB"/>
        </w:rPr>
      </w:pPr>
      <w:r w:rsidRPr="00E4593F">
        <w:rPr>
          <w:lang w:val="en-US"/>
        </w:rPr>
        <w:t xml:space="preserve">[4] </w:t>
      </w:r>
      <w:hyperlink r:id="rId15" w:history="1">
        <w:r w:rsidRPr="00E4593F">
          <w:rPr>
            <w:rStyle w:val="Hyperlink"/>
            <w:lang w:val="en-US"/>
          </w:rPr>
          <w:t>https://keras.io/api/models/sequential/</w:t>
        </w:r>
      </w:hyperlink>
      <w:r w:rsidRPr="00E4593F">
        <w:rPr>
          <w:lang w:val="en-US"/>
        </w:rPr>
        <w:t xml:space="preserve"> </w:t>
      </w:r>
    </w:p>
    <w:p w14:paraId="58625B09" w14:textId="1F49C41C" w:rsidR="00235540" w:rsidRPr="00E4593F" w:rsidRDefault="00E4593F" w:rsidP="00235540">
      <w:pPr>
        <w:rPr>
          <w:lang w:val="en-GB"/>
        </w:rPr>
      </w:pPr>
      <w:r w:rsidRPr="00E4593F">
        <w:rPr>
          <w:lang w:val="en-US"/>
        </w:rPr>
        <w:t xml:space="preserve">[5] </w:t>
      </w:r>
      <w:hyperlink r:id="rId16" w:history="1">
        <w:r w:rsidRPr="00E4593F">
          <w:rPr>
            <w:rStyle w:val="Hyperlink"/>
            <w:lang w:val="en-US"/>
          </w:rPr>
          <w:t>https://machinelearningmastery.com/tensorflow-tutorial-deep-learning-with-tf-keras/</w:t>
        </w:r>
      </w:hyperlink>
      <w:r w:rsidRPr="00E4593F">
        <w:rPr>
          <w:lang w:val="en-US"/>
        </w:rPr>
        <w:t xml:space="preserve"> </w:t>
      </w:r>
    </w:p>
    <w:p w14:paraId="504B3B37" w14:textId="32526DC4" w:rsidR="00235540" w:rsidRPr="001C34CC" w:rsidRDefault="00235540" w:rsidP="00235540">
      <w:pPr>
        <w:jc w:val="center"/>
        <w:rPr>
          <w:lang w:val="en-GB"/>
        </w:rPr>
      </w:pPr>
    </w:p>
    <w:p w14:paraId="2EF14791" w14:textId="45CB4A90" w:rsidR="00A44D4C" w:rsidRPr="00235540" w:rsidRDefault="00A44D4C" w:rsidP="00A44D4C">
      <w:pPr>
        <w:pStyle w:val="11berschrift"/>
        <w:numPr>
          <w:ilvl w:val="0"/>
          <w:numId w:val="0"/>
        </w:numPr>
        <w:ind w:left="432" w:hanging="432"/>
        <w:rPr>
          <w:bCs/>
          <w:sz w:val="22"/>
          <w:lang w:val="en-GB"/>
        </w:rPr>
      </w:pPr>
      <w:r w:rsidRPr="00235540">
        <w:rPr>
          <w:bCs/>
          <w:sz w:val="22"/>
          <w:lang w:val="en-GB"/>
        </w:rPr>
        <w:t xml:space="preserve">Expected Outcomes of Task </w:t>
      </w:r>
      <w:r w:rsidR="00E458AE">
        <w:rPr>
          <w:bCs/>
          <w:sz w:val="22"/>
          <w:lang w:val="en-GB"/>
        </w:rPr>
        <w:t>7</w:t>
      </w:r>
      <w:r w:rsidRPr="00235540">
        <w:rPr>
          <w:bCs/>
          <w:sz w:val="22"/>
          <w:lang w:val="en-GB"/>
        </w:rPr>
        <w:t>.</w:t>
      </w:r>
      <w:r>
        <w:rPr>
          <w:bCs/>
          <w:sz w:val="22"/>
          <w:lang w:val="en-GB"/>
        </w:rPr>
        <w:t>3</w:t>
      </w:r>
    </w:p>
    <w:p w14:paraId="7584173F" w14:textId="7F3CE8E2" w:rsidR="001C34CC" w:rsidRDefault="001C34CC" w:rsidP="001C34CC">
      <w:pPr>
        <w:rPr>
          <w:lang w:val="en-GB"/>
        </w:rPr>
      </w:pPr>
      <w:r w:rsidRPr="001C34CC">
        <w:rPr>
          <w:lang w:val="en-GB"/>
        </w:rPr>
        <w:t xml:space="preserve">The expected outcome of the above is a functioning python application and documentation showing the result from investigating </w:t>
      </w:r>
      <w:r>
        <w:rPr>
          <w:lang w:val="en-GB"/>
        </w:rPr>
        <w:t xml:space="preserve">the </w:t>
      </w:r>
      <w:r w:rsidRPr="001C34CC">
        <w:rPr>
          <w:lang w:val="en-GB"/>
        </w:rPr>
        <w:t>option</w:t>
      </w:r>
      <w:r>
        <w:rPr>
          <w:lang w:val="en-GB"/>
        </w:rPr>
        <w:t xml:space="preserve"> of </w:t>
      </w:r>
      <w:r w:rsidR="00B1490E">
        <w:rPr>
          <w:lang w:val="en-GB"/>
        </w:rPr>
        <w:t>using different methods</w:t>
      </w:r>
      <w:r w:rsidRPr="001C34CC">
        <w:rPr>
          <w:lang w:val="en-GB"/>
        </w:rPr>
        <w:t xml:space="preserve"> for improving classification accuracy.</w:t>
      </w:r>
      <w:r w:rsidR="00B1490E">
        <w:rPr>
          <w:lang w:val="en-GB"/>
        </w:rPr>
        <w:t xml:space="preserve"> With each method explored…</w:t>
      </w:r>
    </w:p>
    <w:p w14:paraId="609FD20B" w14:textId="46AB92D8" w:rsidR="00A44D4C" w:rsidRDefault="00A44D4C" w:rsidP="00A44D4C">
      <w:pPr>
        <w:pStyle w:val="berschrift"/>
        <w:rPr>
          <w:lang w:val="en-GB"/>
        </w:rPr>
      </w:pPr>
    </w:p>
    <w:p w14:paraId="07379600" w14:textId="3FD318FA" w:rsidR="0047613B" w:rsidRPr="00225ACB" w:rsidRDefault="0047613B" w:rsidP="00697556">
      <w:pPr>
        <w:pStyle w:val="Beschriftung"/>
        <w:jc w:val="center"/>
        <w:rPr>
          <w:color w:val="000000" w:themeColor="text1"/>
          <w:sz w:val="24"/>
          <w:lang w:val="en-US"/>
        </w:rPr>
      </w:pPr>
    </w:p>
    <w:sectPr w:rsidR="0047613B" w:rsidRPr="00225ACB" w:rsidSect="00DC6A05">
      <w:headerReference w:type="default" r:id="rId17"/>
      <w:footerReference w:type="default" r:id="rId18"/>
      <w:pgSz w:w="11906" w:h="16838"/>
      <w:pgMar w:top="1417" w:right="1417" w:bottom="1134" w:left="1417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9718B" w14:textId="77777777" w:rsidR="008E2B17" w:rsidRDefault="008E2B17" w:rsidP="00DC6A05">
      <w:pPr>
        <w:spacing w:after="0" w:line="240" w:lineRule="auto"/>
      </w:pPr>
      <w:r>
        <w:separator/>
      </w:r>
    </w:p>
  </w:endnote>
  <w:endnote w:type="continuationSeparator" w:id="0">
    <w:p w14:paraId="1C5A67CC" w14:textId="77777777" w:rsidR="008E2B17" w:rsidRDefault="008E2B17" w:rsidP="00DC6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1"/>
    <w:family w:val="roman"/>
    <w:pitch w:val="variable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27827692"/>
      <w:docPartObj>
        <w:docPartGallery w:val="Page Numbers (Bottom of Page)"/>
        <w:docPartUnique/>
      </w:docPartObj>
    </w:sdtPr>
    <w:sdtEndPr/>
    <w:sdtContent>
      <w:p w14:paraId="12E74183" w14:textId="38AE3B72" w:rsidR="00DC6A05" w:rsidRDefault="00DC6A05" w:rsidP="00DC6A05">
        <w:pPr>
          <w:pStyle w:val="Fuzeile"/>
          <w:jc w:val="center"/>
        </w:pPr>
        <w:r>
          <w:t>Prof. Dr. Stefan Twieg</w:t>
        </w:r>
        <w:r>
          <w:tab/>
        </w: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377533" w14:textId="113E0234" w:rsidR="00DC6A05" w:rsidRDefault="00DC6A0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D4F6F6" w14:textId="77777777" w:rsidR="008E2B17" w:rsidRDefault="008E2B17" w:rsidP="00DC6A05">
      <w:pPr>
        <w:spacing w:after="0" w:line="240" w:lineRule="auto"/>
      </w:pPr>
      <w:r>
        <w:separator/>
      </w:r>
    </w:p>
  </w:footnote>
  <w:footnote w:type="continuationSeparator" w:id="0">
    <w:p w14:paraId="3D77CB8E" w14:textId="77777777" w:rsidR="008E2B17" w:rsidRDefault="008E2B17" w:rsidP="00DC6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2108E" w14:textId="4A322BE3" w:rsidR="00DC6A05" w:rsidRPr="000B209A" w:rsidRDefault="00DC6A05" w:rsidP="007E6857">
    <w:pPr>
      <w:pStyle w:val="Kopfzeile"/>
      <w:ind w:left="1837" w:firstLine="4536"/>
      <w:jc w:val="right"/>
      <w:rPr>
        <w:lang w:val="en-US"/>
      </w:rPr>
    </w:pPr>
    <w:r w:rsidRPr="00DC6A05">
      <w:rPr>
        <w:noProof/>
      </w:rPr>
      <w:drawing>
        <wp:anchor distT="0" distB="0" distL="114300" distR="114300" simplePos="0" relativeHeight="251658240" behindDoc="0" locked="0" layoutInCell="1" allowOverlap="1" wp14:anchorId="33614AF0" wp14:editId="7769E055">
          <wp:simplePos x="0" y="0"/>
          <wp:positionH relativeFrom="column">
            <wp:posOffset>-260429</wp:posOffset>
          </wp:positionH>
          <wp:positionV relativeFrom="paragraph">
            <wp:posOffset>129857</wp:posOffset>
          </wp:positionV>
          <wp:extent cx="2057400" cy="399011"/>
          <wp:effectExtent l="0" t="0" r="0" b="1270"/>
          <wp:wrapNone/>
          <wp:docPr id="7" name="Grafik 6">
            <a:extLst xmlns:a="http://schemas.openxmlformats.org/drawingml/2006/main">
              <a:ext uri="{FF2B5EF4-FFF2-40B4-BE49-F238E27FC236}">
                <a16:creationId xmlns:a16="http://schemas.microsoft.com/office/drawing/2014/main" id="{D16E249B-D590-4085-A8F5-EC53DA655F6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Grafik 6">
                    <a:extLst>
                      <a:ext uri="{FF2B5EF4-FFF2-40B4-BE49-F238E27FC236}">
                        <a16:creationId xmlns:a16="http://schemas.microsoft.com/office/drawing/2014/main" id="{D16E249B-D590-4085-A8F5-EC53DA655F6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7400" cy="3990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B209A">
      <w:rPr>
        <w:lang w:val="en-US"/>
      </w:rPr>
      <w:t>FB6 EMW</w:t>
    </w:r>
  </w:p>
  <w:p w14:paraId="4E757F2F" w14:textId="77777777" w:rsidR="00DC6A05" w:rsidRPr="000B209A" w:rsidRDefault="00DC6A05" w:rsidP="00DC6A05">
    <w:pPr>
      <w:pStyle w:val="Kopfzeile"/>
      <w:ind w:left="4668" w:firstLine="1704"/>
      <w:rPr>
        <w:lang w:val="en-US"/>
      </w:rPr>
    </w:pPr>
  </w:p>
  <w:p w14:paraId="64697767" w14:textId="7A4B4217" w:rsidR="00DC6A05" w:rsidRPr="000B209A" w:rsidRDefault="00DC6A05" w:rsidP="007E6857">
    <w:pPr>
      <w:pStyle w:val="Kopfzeile"/>
      <w:ind w:left="4668"/>
      <w:jc w:val="right"/>
      <w:rPr>
        <w:lang w:val="en-US"/>
      </w:rPr>
    </w:pPr>
    <w:r w:rsidRPr="000B209A">
      <w:rPr>
        <w:lang w:val="en-US"/>
      </w:rPr>
      <w:t xml:space="preserve">Modul: </w:t>
    </w:r>
    <w:r w:rsidR="000B209A" w:rsidRPr="000B209A">
      <w:rPr>
        <w:lang w:val="en-US"/>
      </w:rPr>
      <w:t>Machine Lea</w:t>
    </w:r>
    <w:r w:rsidR="000B209A">
      <w:rPr>
        <w:lang w:val="en-US"/>
      </w:rPr>
      <w:t>rning</w:t>
    </w:r>
  </w:p>
  <w:p w14:paraId="5298A625" w14:textId="5FA44DC4" w:rsidR="00DC6A05" w:rsidRPr="000B209A" w:rsidRDefault="00DC6A05" w:rsidP="00DC6A05">
    <w:pPr>
      <w:pStyle w:val="Kopfzeile"/>
      <w:ind w:left="4668" w:firstLine="1704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92023"/>
    <w:multiLevelType w:val="hybridMultilevel"/>
    <w:tmpl w:val="424849A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A2E2B"/>
    <w:multiLevelType w:val="hybridMultilevel"/>
    <w:tmpl w:val="12FA3D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12DFC"/>
    <w:multiLevelType w:val="hybridMultilevel"/>
    <w:tmpl w:val="CAA006A8"/>
    <w:lvl w:ilvl="0" w:tplc="A900F1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B405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6210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C8E1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6E9C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4040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6A76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B9848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E4F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3A00882"/>
    <w:multiLevelType w:val="hybridMultilevel"/>
    <w:tmpl w:val="4D1CA136"/>
    <w:lvl w:ilvl="0" w:tplc="1C2C4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5C48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F6E7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820E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3A27A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A625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ACB1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BC34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D6AF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745715C"/>
    <w:multiLevelType w:val="hybridMultilevel"/>
    <w:tmpl w:val="27567758"/>
    <w:lvl w:ilvl="0" w:tplc="CF50C7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7870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6A62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A405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ACC0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EA2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F8B7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A6CC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D095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9B15A43"/>
    <w:multiLevelType w:val="hybridMultilevel"/>
    <w:tmpl w:val="E2A6B93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CB2A3D"/>
    <w:multiLevelType w:val="hybridMultilevel"/>
    <w:tmpl w:val="743CB26C"/>
    <w:lvl w:ilvl="0" w:tplc="F16EC1E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0A720A"/>
    <w:multiLevelType w:val="hybridMultilevel"/>
    <w:tmpl w:val="5F78DC2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B57F8F"/>
    <w:multiLevelType w:val="hybridMultilevel"/>
    <w:tmpl w:val="B324F54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01008D"/>
    <w:multiLevelType w:val="hybridMultilevel"/>
    <w:tmpl w:val="9D6A8EC2"/>
    <w:lvl w:ilvl="0" w:tplc="1CC4CB2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449C934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0B84134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B2444E4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AB58BCB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1CE78F4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832E143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B3CC213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BCA77FE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40A18F8"/>
    <w:multiLevelType w:val="hybridMultilevel"/>
    <w:tmpl w:val="42B4771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4FD525E"/>
    <w:multiLevelType w:val="hybridMultilevel"/>
    <w:tmpl w:val="3CB44AB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081A06"/>
    <w:multiLevelType w:val="hybridMultilevel"/>
    <w:tmpl w:val="12E8998E"/>
    <w:lvl w:ilvl="0" w:tplc="81DC47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0E9E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F0FB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00B6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6E56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DECA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3A5C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20C6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6032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12E08D7"/>
    <w:multiLevelType w:val="hybridMultilevel"/>
    <w:tmpl w:val="B194F02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802539"/>
    <w:multiLevelType w:val="multilevel"/>
    <w:tmpl w:val="E0C46B1A"/>
    <w:lvl w:ilvl="0">
      <w:start w:val="1"/>
      <w:numFmt w:val="decimal"/>
      <w:pStyle w:val="1berschrift"/>
      <w:lvlText w:val="%1."/>
      <w:lvlJc w:val="left"/>
      <w:pPr>
        <w:ind w:left="360" w:hanging="360"/>
      </w:pPr>
    </w:lvl>
    <w:lvl w:ilvl="1">
      <w:start w:val="1"/>
      <w:numFmt w:val="decimal"/>
      <w:pStyle w:val="11berschrift"/>
      <w:lvlText w:val="%1.%2."/>
      <w:lvlJc w:val="left"/>
      <w:pPr>
        <w:ind w:left="792" w:hanging="432"/>
      </w:pPr>
    </w:lvl>
    <w:lvl w:ilvl="2">
      <w:start w:val="1"/>
      <w:numFmt w:val="decimal"/>
      <w:pStyle w:val="111berschrift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6756BB4"/>
    <w:multiLevelType w:val="hybridMultilevel"/>
    <w:tmpl w:val="31AE4B6A"/>
    <w:lvl w:ilvl="0" w:tplc="04070013">
      <w:start w:val="1"/>
      <w:numFmt w:val="upp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4F7009"/>
    <w:multiLevelType w:val="hybridMultilevel"/>
    <w:tmpl w:val="E2A6B93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F3688"/>
    <w:multiLevelType w:val="hybridMultilevel"/>
    <w:tmpl w:val="9808D752"/>
    <w:lvl w:ilvl="0" w:tplc="04070013">
      <w:start w:val="1"/>
      <w:numFmt w:val="upperRoman"/>
      <w:lvlText w:val="%1."/>
      <w:lvlJc w:val="righ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B23FDE"/>
    <w:multiLevelType w:val="hybridMultilevel"/>
    <w:tmpl w:val="B4F0D08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4820D3"/>
    <w:multiLevelType w:val="hybridMultilevel"/>
    <w:tmpl w:val="E2625F0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BA7F57"/>
    <w:multiLevelType w:val="hybridMultilevel"/>
    <w:tmpl w:val="F7B0E4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24C17"/>
    <w:multiLevelType w:val="hybridMultilevel"/>
    <w:tmpl w:val="9474CF0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E23A97"/>
    <w:multiLevelType w:val="hybridMultilevel"/>
    <w:tmpl w:val="DF28B0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005ACF"/>
    <w:multiLevelType w:val="hybridMultilevel"/>
    <w:tmpl w:val="03A886F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160860"/>
    <w:multiLevelType w:val="hybridMultilevel"/>
    <w:tmpl w:val="F15E47C6"/>
    <w:lvl w:ilvl="0" w:tplc="04070019">
      <w:start w:val="1"/>
      <w:numFmt w:val="low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5A6ABA"/>
    <w:multiLevelType w:val="hybridMultilevel"/>
    <w:tmpl w:val="347AAA8E"/>
    <w:lvl w:ilvl="0" w:tplc="28466B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18"/>
  </w:num>
  <w:num w:numId="4">
    <w:abstractNumId w:val="14"/>
  </w:num>
  <w:num w:numId="5">
    <w:abstractNumId w:val="0"/>
  </w:num>
  <w:num w:numId="6">
    <w:abstractNumId w:val="17"/>
  </w:num>
  <w:num w:numId="7">
    <w:abstractNumId w:val="15"/>
  </w:num>
  <w:num w:numId="8">
    <w:abstractNumId w:val="3"/>
  </w:num>
  <w:num w:numId="9">
    <w:abstractNumId w:val="12"/>
  </w:num>
  <w:num w:numId="10">
    <w:abstractNumId w:val="4"/>
  </w:num>
  <w:num w:numId="11">
    <w:abstractNumId w:val="2"/>
  </w:num>
  <w:num w:numId="12">
    <w:abstractNumId w:val="6"/>
  </w:num>
  <w:num w:numId="13">
    <w:abstractNumId w:val="1"/>
  </w:num>
  <w:num w:numId="14">
    <w:abstractNumId w:val="8"/>
  </w:num>
  <w:num w:numId="15">
    <w:abstractNumId w:val="7"/>
  </w:num>
  <w:num w:numId="16">
    <w:abstractNumId w:val="20"/>
  </w:num>
  <w:num w:numId="17">
    <w:abstractNumId w:val="22"/>
  </w:num>
  <w:num w:numId="18">
    <w:abstractNumId w:val="25"/>
  </w:num>
  <w:num w:numId="19">
    <w:abstractNumId w:val="10"/>
  </w:num>
  <w:num w:numId="20">
    <w:abstractNumId w:val="23"/>
  </w:num>
  <w:num w:numId="21">
    <w:abstractNumId w:val="21"/>
  </w:num>
  <w:num w:numId="22">
    <w:abstractNumId w:val="11"/>
  </w:num>
  <w:num w:numId="23">
    <w:abstractNumId w:val="13"/>
  </w:num>
  <w:num w:numId="24">
    <w:abstractNumId w:val="19"/>
  </w:num>
  <w:num w:numId="25">
    <w:abstractNumId w:val="9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NzU2sDA0MTAyNzFU0lEKTi0uzszPAykwrQUAiYwEHywAAAA="/>
  </w:docVars>
  <w:rsids>
    <w:rsidRoot w:val="00630EF7"/>
    <w:rsid w:val="000033DC"/>
    <w:rsid w:val="000123A4"/>
    <w:rsid w:val="00027CAC"/>
    <w:rsid w:val="00035E89"/>
    <w:rsid w:val="00077551"/>
    <w:rsid w:val="000A3600"/>
    <w:rsid w:val="000B209A"/>
    <w:rsid w:val="000C0E95"/>
    <w:rsid w:val="000D6D14"/>
    <w:rsid w:val="000E0306"/>
    <w:rsid w:val="000F2DD5"/>
    <w:rsid w:val="000F410D"/>
    <w:rsid w:val="0014227E"/>
    <w:rsid w:val="00147CBC"/>
    <w:rsid w:val="00152766"/>
    <w:rsid w:val="00156562"/>
    <w:rsid w:val="00167CE5"/>
    <w:rsid w:val="001B5265"/>
    <w:rsid w:val="001C34CC"/>
    <w:rsid w:val="001D31EB"/>
    <w:rsid w:val="00225ACB"/>
    <w:rsid w:val="00226D98"/>
    <w:rsid w:val="00233E76"/>
    <w:rsid w:val="00235540"/>
    <w:rsid w:val="00244D11"/>
    <w:rsid w:val="0024635A"/>
    <w:rsid w:val="002473D3"/>
    <w:rsid w:val="002657A2"/>
    <w:rsid w:val="002750BA"/>
    <w:rsid w:val="002A317D"/>
    <w:rsid w:val="002F12F5"/>
    <w:rsid w:val="002F5E00"/>
    <w:rsid w:val="003262A4"/>
    <w:rsid w:val="00336657"/>
    <w:rsid w:val="00343F31"/>
    <w:rsid w:val="00371DF5"/>
    <w:rsid w:val="00372B12"/>
    <w:rsid w:val="003C2958"/>
    <w:rsid w:val="003E17F8"/>
    <w:rsid w:val="003F6AD9"/>
    <w:rsid w:val="00431EA7"/>
    <w:rsid w:val="00463E74"/>
    <w:rsid w:val="0047613B"/>
    <w:rsid w:val="00477371"/>
    <w:rsid w:val="004836A7"/>
    <w:rsid w:val="004A0C3B"/>
    <w:rsid w:val="004A2326"/>
    <w:rsid w:val="004A4324"/>
    <w:rsid w:val="004A681C"/>
    <w:rsid w:val="004F189E"/>
    <w:rsid w:val="00504C38"/>
    <w:rsid w:val="00514AC7"/>
    <w:rsid w:val="00543E7A"/>
    <w:rsid w:val="00560041"/>
    <w:rsid w:val="005733EA"/>
    <w:rsid w:val="005933AD"/>
    <w:rsid w:val="005C15F3"/>
    <w:rsid w:val="005E1912"/>
    <w:rsid w:val="00625F2E"/>
    <w:rsid w:val="00630EF7"/>
    <w:rsid w:val="0064051A"/>
    <w:rsid w:val="00641661"/>
    <w:rsid w:val="00646FF1"/>
    <w:rsid w:val="006762F8"/>
    <w:rsid w:val="006837B6"/>
    <w:rsid w:val="006944FC"/>
    <w:rsid w:val="00697556"/>
    <w:rsid w:val="0070730A"/>
    <w:rsid w:val="00725594"/>
    <w:rsid w:val="00736F37"/>
    <w:rsid w:val="007628C2"/>
    <w:rsid w:val="0076484F"/>
    <w:rsid w:val="007755E7"/>
    <w:rsid w:val="00776574"/>
    <w:rsid w:val="007A27FB"/>
    <w:rsid w:val="007A4E70"/>
    <w:rsid w:val="007E10F5"/>
    <w:rsid w:val="007E6857"/>
    <w:rsid w:val="00801026"/>
    <w:rsid w:val="00823B64"/>
    <w:rsid w:val="00836147"/>
    <w:rsid w:val="0087408A"/>
    <w:rsid w:val="00897469"/>
    <w:rsid w:val="008E2B17"/>
    <w:rsid w:val="009018E7"/>
    <w:rsid w:val="00931BCA"/>
    <w:rsid w:val="00941D17"/>
    <w:rsid w:val="00943C12"/>
    <w:rsid w:val="009717CC"/>
    <w:rsid w:val="009719A2"/>
    <w:rsid w:val="009832C4"/>
    <w:rsid w:val="00985751"/>
    <w:rsid w:val="0099566A"/>
    <w:rsid w:val="009A0635"/>
    <w:rsid w:val="009A51A2"/>
    <w:rsid w:val="009B5FFC"/>
    <w:rsid w:val="009C7BD5"/>
    <w:rsid w:val="009E2467"/>
    <w:rsid w:val="009E693F"/>
    <w:rsid w:val="00A44D4C"/>
    <w:rsid w:val="00A9229F"/>
    <w:rsid w:val="00AC10EC"/>
    <w:rsid w:val="00AD0F6B"/>
    <w:rsid w:val="00AD2390"/>
    <w:rsid w:val="00AF76A0"/>
    <w:rsid w:val="00AF7E76"/>
    <w:rsid w:val="00B0514A"/>
    <w:rsid w:val="00B05323"/>
    <w:rsid w:val="00B1153F"/>
    <w:rsid w:val="00B1490E"/>
    <w:rsid w:val="00B37D33"/>
    <w:rsid w:val="00B510CC"/>
    <w:rsid w:val="00B625B0"/>
    <w:rsid w:val="00B64599"/>
    <w:rsid w:val="00B71F18"/>
    <w:rsid w:val="00B92E7C"/>
    <w:rsid w:val="00B936DA"/>
    <w:rsid w:val="00BA767E"/>
    <w:rsid w:val="00BE5C79"/>
    <w:rsid w:val="00BE7F12"/>
    <w:rsid w:val="00BF1098"/>
    <w:rsid w:val="00C332AC"/>
    <w:rsid w:val="00C5313B"/>
    <w:rsid w:val="00C70C80"/>
    <w:rsid w:val="00CF3288"/>
    <w:rsid w:val="00D2494A"/>
    <w:rsid w:val="00DA36BF"/>
    <w:rsid w:val="00DB4EC5"/>
    <w:rsid w:val="00DB547F"/>
    <w:rsid w:val="00DC2AA4"/>
    <w:rsid w:val="00DC6A05"/>
    <w:rsid w:val="00DD1F3D"/>
    <w:rsid w:val="00DD53FC"/>
    <w:rsid w:val="00DE175C"/>
    <w:rsid w:val="00E458AE"/>
    <w:rsid w:val="00E4593F"/>
    <w:rsid w:val="00E56E91"/>
    <w:rsid w:val="00E7632B"/>
    <w:rsid w:val="00E86085"/>
    <w:rsid w:val="00E91DC5"/>
    <w:rsid w:val="00EA3BE7"/>
    <w:rsid w:val="00EA4D78"/>
    <w:rsid w:val="00EE2209"/>
    <w:rsid w:val="00EE40AA"/>
    <w:rsid w:val="00F11193"/>
    <w:rsid w:val="00F17C40"/>
    <w:rsid w:val="00F23D01"/>
    <w:rsid w:val="00F674AB"/>
    <w:rsid w:val="00F71C71"/>
    <w:rsid w:val="00F82C87"/>
    <w:rsid w:val="00F90F3B"/>
    <w:rsid w:val="00F96648"/>
    <w:rsid w:val="00FD36F2"/>
    <w:rsid w:val="00FD7CC9"/>
    <w:rsid w:val="00FF0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B8406F4"/>
  <w15:chartTrackingRefBased/>
  <w15:docId w15:val="{E76836D7-473A-4D10-84EC-D0FEB1F40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514AC7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DC6A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C6A05"/>
  </w:style>
  <w:style w:type="paragraph" w:styleId="Fuzeile">
    <w:name w:val="footer"/>
    <w:basedOn w:val="Standard"/>
    <w:link w:val="FuzeileZchn"/>
    <w:uiPriority w:val="99"/>
    <w:unhideWhenUsed/>
    <w:rsid w:val="00DC6A0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C6A05"/>
  </w:style>
  <w:style w:type="paragraph" w:styleId="KeinLeerraum">
    <w:name w:val="No Spacing"/>
    <w:uiPriority w:val="1"/>
    <w:qFormat/>
    <w:rsid w:val="00DC6A05"/>
    <w:pPr>
      <w:spacing w:after="0" w:line="240" w:lineRule="auto"/>
    </w:pPr>
  </w:style>
  <w:style w:type="paragraph" w:customStyle="1" w:styleId="berschrift">
    <w:name w:val="Überschrift"/>
    <w:basedOn w:val="Standard"/>
    <w:link w:val="berschriftZchn"/>
    <w:qFormat/>
    <w:rsid w:val="00152766"/>
    <w:rPr>
      <w:b/>
      <w:sz w:val="32"/>
    </w:rPr>
  </w:style>
  <w:style w:type="paragraph" w:styleId="Listenabsatz">
    <w:name w:val="List Paragraph"/>
    <w:basedOn w:val="Standard"/>
    <w:uiPriority w:val="34"/>
    <w:qFormat/>
    <w:rsid w:val="009018E7"/>
    <w:pPr>
      <w:ind w:left="720"/>
      <w:contextualSpacing/>
    </w:pPr>
  </w:style>
  <w:style w:type="character" w:customStyle="1" w:styleId="berschriftZchn">
    <w:name w:val="Überschrift Zchn"/>
    <w:basedOn w:val="Absatz-Standardschriftart"/>
    <w:link w:val="berschrift"/>
    <w:rsid w:val="00152766"/>
    <w:rPr>
      <w:b/>
      <w:sz w:val="32"/>
    </w:rPr>
  </w:style>
  <w:style w:type="table" w:styleId="Tabellenraster">
    <w:name w:val="Table Grid"/>
    <w:basedOn w:val="NormaleTabelle"/>
    <w:uiPriority w:val="39"/>
    <w:rsid w:val="009018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berschrift">
    <w:name w:val="1. Überschrift"/>
    <w:basedOn w:val="berschrift"/>
    <w:link w:val="1berschriftZchn"/>
    <w:qFormat/>
    <w:rsid w:val="009B5FFC"/>
    <w:pPr>
      <w:numPr>
        <w:numId w:val="4"/>
      </w:numPr>
    </w:pPr>
  </w:style>
  <w:style w:type="paragraph" w:customStyle="1" w:styleId="11berschrift">
    <w:name w:val="1.1 Überschrift"/>
    <w:basedOn w:val="berschrift"/>
    <w:link w:val="11berschriftZchn"/>
    <w:qFormat/>
    <w:rsid w:val="009B5FFC"/>
    <w:pPr>
      <w:numPr>
        <w:ilvl w:val="1"/>
        <w:numId w:val="4"/>
      </w:numPr>
      <w:ind w:left="432"/>
    </w:pPr>
  </w:style>
  <w:style w:type="character" w:customStyle="1" w:styleId="1berschriftZchn">
    <w:name w:val="1. Überschrift Zchn"/>
    <w:basedOn w:val="berschriftZchn"/>
    <w:link w:val="1berschrift"/>
    <w:rsid w:val="009B5FFC"/>
    <w:rPr>
      <w:b/>
      <w:sz w:val="32"/>
    </w:rPr>
  </w:style>
  <w:style w:type="paragraph" w:customStyle="1" w:styleId="111berschrift">
    <w:name w:val="1.1.1 Überschrift"/>
    <w:basedOn w:val="11berschrift"/>
    <w:link w:val="111berschriftZchn"/>
    <w:qFormat/>
    <w:rsid w:val="009B5FFC"/>
    <w:pPr>
      <w:numPr>
        <w:ilvl w:val="2"/>
      </w:numPr>
    </w:pPr>
  </w:style>
  <w:style w:type="character" w:customStyle="1" w:styleId="11berschriftZchn">
    <w:name w:val="1.1 Überschrift Zchn"/>
    <w:basedOn w:val="berschriftZchn"/>
    <w:link w:val="11berschrift"/>
    <w:rsid w:val="009B5FFC"/>
    <w:rPr>
      <w:b/>
      <w:sz w:val="32"/>
    </w:rPr>
  </w:style>
  <w:style w:type="paragraph" w:customStyle="1" w:styleId="Default">
    <w:name w:val="Default"/>
    <w:rsid w:val="00A9229F"/>
    <w:pPr>
      <w:autoSpaceDE w:val="0"/>
      <w:autoSpaceDN w:val="0"/>
      <w:adjustRightInd w:val="0"/>
      <w:spacing w:after="0" w:line="240" w:lineRule="auto"/>
    </w:pPr>
    <w:rPr>
      <w:rFonts w:ascii="Arial Unicode MS" w:hAnsi="Arial Unicode MS" w:cs="Arial Unicode MS"/>
      <w:color w:val="000000"/>
      <w:sz w:val="24"/>
      <w:szCs w:val="24"/>
    </w:rPr>
  </w:style>
  <w:style w:type="character" w:customStyle="1" w:styleId="111berschriftZchn">
    <w:name w:val="1.1.1 Überschrift Zchn"/>
    <w:basedOn w:val="11berschriftZchn"/>
    <w:link w:val="111berschrift"/>
    <w:rsid w:val="009B5FFC"/>
    <w:rPr>
      <w:b/>
      <w:sz w:val="32"/>
    </w:rPr>
  </w:style>
  <w:style w:type="paragraph" w:styleId="StandardWeb">
    <w:name w:val="Normal (Web)"/>
    <w:basedOn w:val="Standard"/>
    <w:uiPriority w:val="99"/>
    <w:semiHidden/>
    <w:unhideWhenUsed/>
    <w:rsid w:val="00B625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zh-CN"/>
    </w:rPr>
  </w:style>
  <w:style w:type="paragraph" w:styleId="Beschriftung">
    <w:name w:val="caption"/>
    <w:basedOn w:val="Standard"/>
    <w:next w:val="Standard"/>
    <w:uiPriority w:val="35"/>
    <w:unhideWhenUsed/>
    <w:qFormat/>
    <w:rsid w:val="000E030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Absatz-Standardschriftart"/>
    <w:uiPriority w:val="99"/>
    <w:unhideWhenUsed/>
    <w:rsid w:val="004F189E"/>
    <w:rPr>
      <w:color w:val="0000FF"/>
      <w:u w:val="single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B37D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B37D33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E7F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5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043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149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90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74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832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70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577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04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9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134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88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5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1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15654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39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624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5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0707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8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3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1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9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50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6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61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7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8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7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tensorflow.org/tutorials/keras/classificatio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ensorflow.org/guide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machinelearningmastery.com/tensorflow-tutorial-deep-learning-with-tf-keras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keras.io/api/models/sequential/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keras.io/api/preprocessing/image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76C2C-A686-45AA-9734-8B095558B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3</Words>
  <Characters>2861</Characters>
  <Application>Microsoft Office Word</Application>
  <DocSecurity>0</DocSecurity>
  <Lines>23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Twieg</dc:creator>
  <cp:keywords/>
  <dc:description/>
  <cp:lastModifiedBy>S.Twieg</cp:lastModifiedBy>
  <cp:revision>7</cp:revision>
  <cp:lastPrinted>2019-12-22T19:35:00Z</cp:lastPrinted>
  <dcterms:created xsi:type="dcterms:W3CDTF">2021-12-09T12:12:00Z</dcterms:created>
  <dcterms:modified xsi:type="dcterms:W3CDTF">2022-06-14T13:58:00Z</dcterms:modified>
</cp:coreProperties>
</file>